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Italy</w:t>
      </w:r>
      <w:r>
        <w:t xml:space="preserve"> </w:t>
      </w:r>
      <w:r>
        <w:t xml:space="preserve">Rome</w:t>
      </w:r>
    </w:p>
    <w:bookmarkStart w:id="24" w:name="X45eaf8dd47e47a7f0da4a91c015789422b3f675"/>
    <w:p>
      <w:pPr>
        <w:pStyle w:val="Heading1"/>
      </w:pPr>
      <w:r>
        <w:t xml:space="preserve">Cover Letter for Web Designer Position in Italy Rome</w:t>
      </w:r>
    </w:p>
    <w:p>
      <w:pPr>
        <w:pStyle w:val="FirstParagraph"/>
      </w:pPr>
      <w:r>
        <w:t xml:space="preserve">Dear [Hiring Manager's Name],</w:t>
      </w:r>
    </w:p>
    <w:p>
      <w:pPr>
        <w:pStyle w:val="BodyText"/>
      </w:pPr>
      <w:r>
        <w:t xml:space="preserve">I am writing to express my enthusiastic interest in the Web Designer position at your esteemed organization, located in the vibrant city of Rome, Italy. As a passionate and experienced web designer with a deep appreciation for the intersection of creativity and technology, I am eager to contribute my skills to a dynamic team that values innovation, cultural richness, and digital excellence. Rome is not only a city steeped in history but also a hub of modernity where tradition meets cutting-edge design—making it an ideal place for someone like me to thrive as a web designer.</w:t>
      </w:r>
    </w:p>
    <w:p>
      <w:pPr>
        <w:pStyle w:val="BodyText"/>
      </w:pPr>
      <w:r>
        <w:t xml:space="preserve">With [X years] of experience in crafting visually stunning and user-centric websites, I have developed a strong foundation in web design principles, including responsive layout development, UI/UX optimization, and graphic design. My work has consistently prioritized the needs of users while aligning with the brand identity of my clients. Whether designing for global corporations or local businesses in Italy Rome, I approach each project with a commitment to quality, functionality, and aesthetic appeal.</w:t>
      </w:r>
    </w:p>
    <w:bookmarkStart w:id="20" w:name="X09239b49eae59d3f29a56d7e5f5dc1b6b38ee69"/>
    <w:p>
      <w:pPr>
        <w:pStyle w:val="Heading2"/>
      </w:pPr>
      <w:r>
        <w:t xml:space="preserve">Why Rome? A Unique Opportunity for Web Designers</w:t>
      </w:r>
    </w:p>
    <w:p>
      <w:pPr>
        <w:pStyle w:val="FirstParagraph"/>
      </w:pPr>
      <w:r>
        <w:t xml:space="preserve">Rome is more than just a city—it’s a living museum of art, architecture, and innovation. As a web designer, the opportunity to work in such an iconic location is both inspiring and professionally rewarding. The city’s blend of ancient heritage and modern digital infrastructure creates a unique environment where creativity can flourish. I am particularly drawn to Rome because it offers a diverse audience and a market that values both tradition and technological advancement. I believe my expertise in web design, combined with an understanding of the Italian cultural context, would allow me to contribute meaningfully to your team.</w:t>
      </w:r>
    </w:p>
    <w:p>
      <w:pPr>
        <w:pStyle w:val="BodyText"/>
      </w:pPr>
      <w:r>
        <w:t xml:space="preserve">Italy Rome’s growing tech scene has also caught my attention. The city is home to numerous startups, creative agencies, and established businesses that rely on robust digital presence. As a web designer, I have always sought opportunities where I can merge technical skills with artistic vision to solve real-world challenges. Working in Rome would allow me to collaborate with professionals who share this philosophy while immersing myself in the city’s rich cultural tapestry.</w:t>
      </w:r>
    </w:p>
    <w:bookmarkEnd w:id="20"/>
    <w:bookmarkStart w:id="21" w:name="my-expertise-as-a-web-designer"/>
    <w:p>
      <w:pPr>
        <w:pStyle w:val="Heading2"/>
      </w:pPr>
      <w:r>
        <w:t xml:space="preserve">My Expertise as a Web Designer</w:t>
      </w:r>
    </w:p>
    <w:p>
      <w:pPr>
        <w:pStyle w:val="FirstParagraph"/>
      </w:pPr>
      <w:r>
        <w:t xml:space="preserve">Throughout my career, I have specialized in creating websites that are not only visually striking but also highly functional. My toolkit includes proficiency in Adobe XD, Figma, and Sketch for prototyping; HTML/CSS/JavaScript for front-end development; and WordPress for content management systems. I am equally comfortable working on custom-coded solutions or leveraging frameworks like Bootstrap to ensure scalability and responsiveness.</w:t>
      </w:r>
    </w:p>
    <w:p>
      <w:pPr>
        <w:pStyle w:val="BodyText"/>
      </w:pPr>
      <w:r>
        <w:t xml:space="preserve">One of my key strengths is my ability to translate complex ideas into intuitive user experiences. For instance, in a recent project, I designed a website for a boutique fashion brand in Milan that saw a 40% increase in online sales within three months of launch. By focusing on clean typography, seamless navigation, and high-quality visuals, I was able to elevate the brand’s digital presence while maintaining its unique identity. This experience has reinforced my belief that web design is not just about aesthetics—it’s about creating meaningful connections between users and brands.</w:t>
      </w:r>
    </w:p>
    <w:p>
      <w:pPr>
        <w:pStyle w:val="BodyText"/>
      </w:pPr>
      <w:r>
        <w:t xml:space="preserve">In addition to technical skills, I am a strong communicator and collaborator. I thrive in cross-functional teams, working closely with developers, marketers, and clients to ensure that every project aligns with business goals. My ability to listen actively and translate feedback into actionable design solutions has been instrumental in delivering projects on time and exceeding expectations.</w:t>
      </w:r>
    </w:p>
    <w:bookmarkEnd w:id="21"/>
    <w:bookmarkStart w:id="22" w:name="why-you-should-consider-me-for-this-role"/>
    <w:p>
      <w:pPr>
        <w:pStyle w:val="Heading2"/>
      </w:pPr>
      <w:r>
        <w:t xml:space="preserve">Why You Should Consider Me for This Role</w:t>
      </w:r>
    </w:p>
    <w:p>
      <w:pPr>
        <w:pStyle w:val="FirstParagraph"/>
      </w:pPr>
      <w:r>
        <w:t xml:space="preserve">What sets me apart as a web designer is my unwavering dedication to staying ahead of industry trends. I regularly follow developments in web design, from the rise of AI-driven tools to the importance of accessibility and inclusive design. I am also fluent in Italian, which allows me to communicate effectively with local clients and understand the nuances of the Italian market. This language skill, combined with my cultural awareness, ensures that I can create websites that resonate with Rome’s unique audience.</w:t>
      </w:r>
    </w:p>
    <w:p>
      <w:pPr>
        <w:pStyle w:val="BodyText"/>
      </w:pPr>
      <w:r>
        <w:t xml:space="preserve">Moreover, my portfolio includes projects tailored for international markets, including Italy. For example, I once designed a multilingual website for an Italian travel agency that catered to both domestic and international tourists. The project required careful consideration of cultural preferences, language localization, and user behavior across different regions. This experience taught me the importance of adapting design strategies to meet the needs of diverse audiences—a skill I believe is essential for success in Rome’s competitive digital landscape.</w:t>
      </w:r>
    </w:p>
    <w:p>
      <w:pPr>
        <w:pStyle w:val="BodyText"/>
      </w:pPr>
      <w:r>
        <w:t xml:space="preserve">I am also deeply passionate about sustainability and ethical design practices. As a web designer, I strive to minimize the environmental impact of digital projects by optimizing code, reducing page load times, and using eco-friendly hosting solutions. This approach not only benefits the planet but also enhances user experience—a philosophy that aligns with Rome’s growing emphasis on sustainable development.</w:t>
      </w:r>
    </w:p>
    <w:bookmarkEnd w:id="22"/>
    <w:bookmarkStart w:id="23" w:name="conclusion"/>
    <w:p>
      <w:pPr>
        <w:pStyle w:val="Heading2"/>
      </w:pPr>
      <w:r>
        <w:t xml:space="preserve">Conclusion</w:t>
      </w:r>
    </w:p>
    <w:p>
      <w:pPr>
        <w:pStyle w:val="FirstParagraph"/>
      </w:pPr>
      <w:r>
        <w:t xml:space="preserve">In conclusion, I am excited about the opportunity to contribute my skills as a web designer to your organization in Italy Rome. I am confident that my experience, creativity, and cultural adaptability would make me a valuable asset to your team. I would be honored to bring my passion for design and technology to your company while immersing myself in the inspiring environment of Rome.</w:t>
      </w:r>
    </w:p>
    <w:p>
      <w:pPr>
        <w:pStyle w:val="BodyText"/>
      </w:pPr>
      <w:r>
        <w:t xml:space="preserve">Thank you for considering my application. I look forward to the possibility of discussing how my background and vision align with your goals. Please feel free to contact me at [your phone number] or [your email address] for further information.</w:t>
      </w:r>
    </w:p>
    <w:p>
      <w:pPr>
        <w:pStyle w:val="BodyText"/>
      </w:pPr>
      <w:r>
        <w:t xml:space="preserve">Sincerely,</w:t>
      </w:r>
      <w:r>
        <w:br/>
      </w:r>
      <w:r>
        <w:t xml:space="preserve">[Your Full Name]</w:t>
      </w:r>
      <w:r>
        <w:br/>
      </w:r>
      <w:r>
        <w:t xml:space="preserve">Web Designer</w:t>
      </w:r>
      <w:r>
        <w:br/>
      </w:r>
      <w:r>
        <w:t xml:space="preserve">[Your Website URL or Portfolio Link]</w:t>
      </w:r>
      <w:r>
        <w:br/>
      </w:r>
      <w:r>
        <w:t xml:space="preserve">[Your Phone Number]</w:t>
      </w:r>
      <w:r>
        <w:br/>
      </w:r>
      <w:r>
        <w:t xml:space="preserve">[Your Email Add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b Designer in Italy Rome</dc:title>
  <dc:creator/>
  <dc:language>en</dc:language>
  <cp:keywords/>
  <dcterms:created xsi:type="dcterms:W3CDTF">2026-07-21T02:30:30Z</dcterms:created>
  <dcterms:modified xsi:type="dcterms:W3CDTF">2026-07-21T02:30:30Z</dcterms:modified>
</cp:coreProperties>
</file>

<file path=docProps/custom.xml><?xml version="1.0" encoding="utf-8"?>
<Properties xmlns="http://schemas.openxmlformats.org/officeDocument/2006/custom-properties" xmlns:vt="http://schemas.openxmlformats.org/officeDocument/2006/docPropsVTypes"/>
</file>